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34DCC605" w14:textId="77777777" w:rsidR="00FF31C5" w:rsidRDefault="00FF31C5" w:rsidP="00FF31C5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to</w:t>
      </w:r>
    </w:p>
    <w:p w14:paraId="14A57D3E" w14:textId="77777777" w:rsidR="00FF31C5" w:rsidRDefault="00FF31C5" w:rsidP="00FF31C5">
      <w:pPr>
        <w:pStyle w:val="RFP-QHeader2"/>
        <w:rPr>
          <w:rFonts w:ascii="Calibri" w:hAnsi="Calibri" w:cs="Calibri"/>
          <w:sz w:val="20"/>
        </w:rPr>
      </w:pPr>
    </w:p>
    <w:p w14:paraId="2BC27BAE" w14:textId="77777777" w:rsidR="00FF31C5" w:rsidRDefault="00FF31C5" w:rsidP="00FF31C5">
      <w:pPr>
        <w:pStyle w:val="Sub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RFQ No. 902372</w:t>
      </w:r>
    </w:p>
    <w:p w14:paraId="5F0F98FA" w14:textId="77777777" w:rsidR="00FF31C5" w:rsidRDefault="00FF31C5" w:rsidP="00FF31C5">
      <w:pPr>
        <w:pStyle w:val="RFP-QHeader2"/>
        <w:rPr>
          <w:rFonts w:ascii="Calibri" w:hAnsi="Calibri" w:cs="Calibri"/>
          <w:sz w:val="20"/>
        </w:rPr>
      </w:pPr>
    </w:p>
    <w:p w14:paraId="746C95B2" w14:textId="77777777" w:rsidR="00FF31C5" w:rsidRDefault="00FF31C5" w:rsidP="00FF31C5">
      <w:pPr>
        <w:pStyle w:val="Heading3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for</w:t>
      </w:r>
    </w:p>
    <w:p w14:paraId="04B7B691" w14:textId="77777777" w:rsidR="00FF31C5" w:rsidRDefault="00FF31C5" w:rsidP="00FF31C5">
      <w:pPr>
        <w:pStyle w:val="RFP-QHeader2"/>
        <w:rPr>
          <w:rFonts w:ascii="Calibri" w:hAnsi="Calibri" w:cs="Calibri"/>
          <w:sz w:val="20"/>
        </w:rPr>
      </w:pPr>
    </w:p>
    <w:p w14:paraId="16E3978B" w14:textId="77777777" w:rsidR="00FF31C5" w:rsidRDefault="00FF31C5" w:rsidP="00FF31C5">
      <w:pPr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Event Rental Supplies &amp; Services</w:t>
      </w:r>
    </w:p>
    <w:p w14:paraId="3439722F" w14:textId="77777777" w:rsidR="00FF31C5" w:rsidRDefault="00FF31C5" w:rsidP="00FF31C5">
      <w:pPr>
        <w:jc w:val="center"/>
        <w:rPr>
          <w:rFonts w:ascii="Calibri" w:hAnsi="Calibri" w:cs="Calibri"/>
          <w:b/>
          <w:sz w:val="20"/>
        </w:rPr>
      </w:pPr>
    </w:p>
    <w:p w14:paraId="1ADE41E1" w14:textId="77777777" w:rsidR="00FF31C5" w:rsidRDefault="00FF31C5" w:rsidP="00FF31C5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 Held October 27, 2023</w:t>
      </w:r>
    </w:p>
    <w:p w14:paraId="5B920F2E" w14:textId="77777777" w:rsidR="00FF31C5" w:rsidRDefault="00FF31C5" w:rsidP="00FF31C5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F31C5" w14:paraId="4F2B12E3" w14:textId="77777777" w:rsidTr="00FF31C5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14:paraId="0D5D4BA1" w14:textId="77777777" w:rsidR="00FF31C5" w:rsidRDefault="00FF31C5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General Services Agency (GSA), RFQ Bidders Conference Attendees List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Q Bidders Conference Attendees List will also be posted on the GSA Contracting Opportunities website located at </w:t>
            </w:r>
            <w:hyperlink r:id="rId11" w:history="1">
              <w:r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3ABB2A0E" w14:textId="77777777" w:rsidR="001B4E04" w:rsidRDefault="001B4E04" w:rsidP="004D242F">
      <w:pPr>
        <w:rPr>
          <w:rFonts w:ascii="Calibri" w:hAnsi="Calibri" w:cs="Calibri"/>
          <w:sz w:val="20"/>
        </w:rPr>
      </w:pPr>
    </w:p>
    <w:p w14:paraId="475DE6D5" w14:textId="77777777" w:rsidR="001B4E04" w:rsidRDefault="001B4E04" w:rsidP="004D242F">
      <w:pPr>
        <w:rPr>
          <w:rFonts w:ascii="Calibri" w:hAnsi="Calibri" w:cs="Calibri"/>
          <w:sz w:val="20"/>
        </w:rPr>
      </w:pPr>
    </w:p>
    <w:p w14:paraId="142FC7C1" w14:textId="77777777" w:rsidR="001B4E04" w:rsidRDefault="001B4E04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14529D3B" w:rsidR="003C1E12" w:rsidRPr="001B4E04" w:rsidRDefault="003C1E12" w:rsidP="00BB1068">
      <w:pPr>
        <w:spacing w:after="240"/>
        <w:rPr>
          <w:rFonts w:ascii="Calibri" w:hAnsi="Calibri" w:cs="Calibri"/>
          <w:sz w:val="24"/>
          <w:szCs w:val="24"/>
        </w:rPr>
      </w:pPr>
      <w:r w:rsidRPr="001B4E04">
        <w:rPr>
          <w:rFonts w:ascii="Calibri" w:hAnsi="Calibri" w:cs="Calibri"/>
          <w:b/>
          <w:bCs/>
          <w:sz w:val="24"/>
          <w:szCs w:val="24"/>
        </w:rPr>
        <w:lastRenderedPageBreak/>
        <w:t xml:space="preserve">Responses to Written Questions: </w:t>
      </w:r>
      <w:r w:rsidR="008723BA" w:rsidRPr="001B4E04">
        <w:rPr>
          <w:rFonts w:ascii="Calibri" w:hAnsi="Calibri" w:cs="Calibri"/>
          <w:b/>
          <w:bCs/>
          <w:sz w:val="24"/>
          <w:szCs w:val="24"/>
        </w:rPr>
        <w:t>No written questions were</w:t>
      </w:r>
      <w:r w:rsidRPr="001B4E04">
        <w:rPr>
          <w:rFonts w:ascii="Calibri" w:hAnsi="Calibri" w:cs="Calibri"/>
          <w:b/>
          <w:bCs/>
          <w:sz w:val="24"/>
          <w:szCs w:val="24"/>
        </w:rPr>
        <w:t xml:space="preserve"> submitted prior to </w:t>
      </w:r>
      <w:r w:rsidR="00FF31C5" w:rsidRPr="001B4E04">
        <w:rPr>
          <w:rFonts w:ascii="Calibri" w:hAnsi="Calibri" w:cs="Calibri"/>
          <w:b/>
          <w:bCs/>
          <w:sz w:val="24"/>
          <w:szCs w:val="24"/>
        </w:rPr>
        <w:t xml:space="preserve">October </w:t>
      </w:r>
      <w:r w:rsidR="00BB1068" w:rsidRPr="001B4E04">
        <w:rPr>
          <w:rFonts w:ascii="Calibri" w:hAnsi="Calibri" w:cs="Calibri"/>
          <w:b/>
          <w:bCs/>
          <w:sz w:val="24"/>
          <w:szCs w:val="24"/>
        </w:rPr>
        <w:t>28</w:t>
      </w:r>
      <w:r w:rsidR="00FF31C5" w:rsidRPr="001B4E04">
        <w:rPr>
          <w:rFonts w:ascii="Calibri" w:hAnsi="Calibri" w:cs="Calibri"/>
          <w:b/>
          <w:bCs/>
          <w:sz w:val="24"/>
          <w:szCs w:val="24"/>
        </w:rPr>
        <w:t xml:space="preserve">, </w:t>
      </w:r>
      <w:proofErr w:type="gramStart"/>
      <w:r w:rsidR="00FF31C5" w:rsidRPr="001B4E04">
        <w:rPr>
          <w:rFonts w:ascii="Calibri" w:hAnsi="Calibri" w:cs="Calibri"/>
          <w:b/>
          <w:bCs/>
          <w:sz w:val="24"/>
          <w:szCs w:val="24"/>
        </w:rPr>
        <w:t>2023</w:t>
      </w:r>
      <w:proofErr w:type="gramEnd"/>
      <w:r w:rsidR="00FF31C5" w:rsidRPr="001B4E04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1B4E04">
        <w:rPr>
          <w:rFonts w:ascii="Calibri" w:hAnsi="Calibri" w:cs="Calibri"/>
          <w:b/>
          <w:bCs/>
          <w:sz w:val="24"/>
          <w:szCs w:val="24"/>
        </w:rPr>
        <w:t>deadline</w:t>
      </w:r>
      <w:r w:rsidR="00FD5CD9" w:rsidRPr="001B4E04">
        <w:rPr>
          <w:rFonts w:ascii="Calibri" w:hAnsi="Calibri" w:cs="Calibri"/>
          <w:b/>
          <w:bCs/>
          <w:sz w:val="24"/>
          <w:szCs w:val="24"/>
        </w:rPr>
        <w:t xml:space="preserve"> for RFQ No. 90</w:t>
      </w:r>
      <w:r w:rsidR="00FF31C5" w:rsidRPr="001B4E04">
        <w:rPr>
          <w:rFonts w:ascii="Calibri" w:hAnsi="Calibri" w:cs="Calibri"/>
          <w:b/>
          <w:bCs/>
          <w:sz w:val="24"/>
          <w:szCs w:val="24"/>
        </w:rPr>
        <w:t>2372</w:t>
      </w:r>
      <w:r w:rsidR="00FD5CD9" w:rsidRPr="001B4E0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2B3056" w:rsidRPr="001B4E04">
        <w:rPr>
          <w:rFonts w:ascii="Calibri" w:hAnsi="Calibri" w:cs="Calibri"/>
          <w:b/>
          <w:bCs/>
          <w:sz w:val="24"/>
          <w:szCs w:val="24"/>
        </w:rPr>
        <w:t>–</w:t>
      </w:r>
      <w:r w:rsidR="00FD5CD9" w:rsidRPr="001B4E0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FF31C5" w:rsidRPr="001B4E04">
        <w:rPr>
          <w:rFonts w:ascii="Calibri" w:hAnsi="Calibri" w:cs="Calibri"/>
          <w:b/>
          <w:bCs/>
          <w:sz w:val="24"/>
          <w:szCs w:val="24"/>
        </w:rPr>
        <w:t xml:space="preserve">Event Rental Supplies </w:t>
      </w:r>
      <w:r w:rsidR="00BB1068" w:rsidRPr="001B4E04">
        <w:rPr>
          <w:rFonts w:ascii="Calibri" w:hAnsi="Calibri" w:cs="Calibri"/>
          <w:b/>
          <w:bCs/>
          <w:sz w:val="24"/>
          <w:szCs w:val="24"/>
        </w:rPr>
        <w:t>and</w:t>
      </w:r>
      <w:r w:rsidR="00FF31C5" w:rsidRPr="001B4E04">
        <w:rPr>
          <w:rFonts w:ascii="Calibri" w:hAnsi="Calibri" w:cs="Calibri"/>
          <w:b/>
          <w:bCs/>
          <w:sz w:val="24"/>
          <w:szCs w:val="24"/>
        </w:rPr>
        <w:t xml:space="preserve"> Services</w:t>
      </w:r>
      <w:r w:rsidRPr="001B4E04">
        <w:rPr>
          <w:rFonts w:ascii="Calibri" w:hAnsi="Calibri" w:cs="Calibri"/>
          <w:b/>
          <w:bCs/>
          <w:sz w:val="24"/>
          <w:szCs w:val="24"/>
        </w:rPr>
        <w:t>.</w:t>
      </w:r>
      <w:r w:rsidRPr="001B4E04">
        <w:rPr>
          <w:rFonts w:ascii="Calibri" w:hAnsi="Calibri" w:cs="Calibri"/>
          <w:sz w:val="24"/>
          <w:szCs w:val="24"/>
        </w:rPr>
        <w:t xml:space="preserve"> </w:t>
      </w:r>
    </w:p>
    <w:p w14:paraId="3A0BE695" w14:textId="36BBF1CF" w:rsidR="00EB4385" w:rsidRPr="00A2615E" w:rsidRDefault="00EB4385" w:rsidP="00BB1068">
      <w:pPr>
        <w:pStyle w:val="ListParagraph"/>
        <w:spacing w:after="120"/>
        <w:contextualSpacing w:val="0"/>
        <w:rPr>
          <w:rFonts w:ascii="Calibri" w:hAnsi="Calibri" w:cs="Calibri"/>
          <w:color w:val="FF0000"/>
          <w:sz w:val="24"/>
          <w:szCs w:val="24"/>
        </w:rPr>
      </w:pPr>
    </w:p>
    <w:p w14:paraId="7AB326A9" w14:textId="33F99B2D" w:rsidR="00715C57" w:rsidRPr="00A2615E" w:rsidRDefault="00715C57" w:rsidP="00EB4385">
      <w:pPr>
        <w:keepNext/>
        <w:rPr>
          <w:rFonts w:ascii="Calibri" w:hAnsi="Calibri" w:cs="Calibri"/>
          <w:sz w:val="24"/>
          <w:szCs w:val="24"/>
        </w:rPr>
        <w:sectPr w:rsidR="00715C57" w:rsidRPr="00A2615E" w:rsidSect="00915369">
          <w:footerReference w:type="default" r:id="rId17"/>
          <w:pgSz w:w="12240" w:h="15840"/>
          <w:pgMar w:top="1800" w:right="1080" w:bottom="1440" w:left="1080" w:header="720" w:footer="576" w:gutter="0"/>
          <w:cols w:space="720"/>
          <w:docGrid w:linePitch="360"/>
        </w:sectPr>
      </w:pPr>
    </w:p>
    <w:p w14:paraId="68D8BF6D" w14:textId="0EF7458C" w:rsidR="008723BA" w:rsidRDefault="00B94E07" w:rsidP="004B2C53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36362220" w:rsidR="00B94E07" w:rsidRPr="00FF31C5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B94E07" w:rsidRPr="00FF31C5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FF31C5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B94E07" w:rsidRPr="00FF31C5">
        <w:rPr>
          <w:rFonts w:ascii="Calibri" w:hAnsi="Calibri" w:cs="Calibri"/>
          <w:b/>
          <w:bCs/>
          <w:iCs/>
          <w:sz w:val="28"/>
          <w:szCs w:val="28"/>
        </w:rPr>
        <w:t xml:space="preserve"> No. 9</w:t>
      </w:r>
      <w:r w:rsidR="00FF31C5" w:rsidRPr="00FF31C5">
        <w:rPr>
          <w:rFonts w:ascii="Calibri" w:hAnsi="Calibri" w:cs="Calibri"/>
          <w:b/>
          <w:bCs/>
          <w:iCs/>
          <w:sz w:val="28"/>
          <w:szCs w:val="28"/>
        </w:rPr>
        <w:t>02372</w:t>
      </w:r>
      <w:r w:rsidR="00B94E07" w:rsidRPr="00FF31C5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FF31C5" w:rsidRPr="00FF31C5">
        <w:rPr>
          <w:rFonts w:ascii="Calibri" w:hAnsi="Calibri" w:cs="Calibri"/>
          <w:b/>
          <w:sz w:val="28"/>
          <w:szCs w:val="28"/>
        </w:rPr>
        <w:t xml:space="preserve">EVENT RENTAL SUPPLIES </w:t>
      </w:r>
      <w:r w:rsidR="00BB1068">
        <w:rPr>
          <w:rFonts w:ascii="Calibri" w:hAnsi="Calibri" w:cs="Calibri"/>
          <w:b/>
          <w:sz w:val="28"/>
          <w:szCs w:val="28"/>
        </w:rPr>
        <w:t>AND</w:t>
      </w:r>
      <w:r w:rsidR="00FF31C5" w:rsidRPr="00FF31C5">
        <w:rPr>
          <w:rFonts w:ascii="Calibri" w:hAnsi="Calibri" w:cs="Calibri"/>
          <w:b/>
          <w:sz w:val="28"/>
          <w:szCs w:val="28"/>
        </w:rPr>
        <w:t xml:space="preserve"> SERVICES</w:t>
      </w:r>
      <w:r w:rsidRPr="00FF31C5">
        <w:rPr>
          <w:rFonts w:ascii="Calibri" w:hAnsi="Calibri" w:cs="Calibri"/>
          <w:b/>
          <w:sz w:val="28"/>
          <w:szCs w:val="28"/>
        </w:rPr>
        <w:tab/>
      </w:r>
    </w:p>
    <w:p w14:paraId="0B1BC846" w14:textId="3EB17ACE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6655D843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 w:rsidRPr="00FF31C5">
        <w:rPr>
          <w:rFonts w:ascii="Calibri" w:hAnsi="Calibri" w:cs="Calibri"/>
          <w:szCs w:val="26"/>
        </w:rPr>
        <w:t>This RFQ</w:t>
      </w:r>
      <w:r w:rsidR="00B94E07" w:rsidRPr="00FF31C5">
        <w:rPr>
          <w:rFonts w:ascii="Calibri" w:hAnsi="Calibri" w:cs="Calibri"/>
          <w:szCs w:val="26"/>
        </w:rPr>
        <w:t xml:space="preserve"> is </w:t>
      </w:r>
      <w:r w:rsidR="00B94E07" w:rsidRPr="008F1AC7">
        <w:rPr>
          <w:rFonts w:ascii="Calibri" w:hAnsi="Calibri" w:cs="Calibri"/>
          <w:szCs w:val="26"/>
        </w:rPr>
        <w:t>being issued to all vendors on the Vendor Bid List; the following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1735" w:type="dxa"/>
        <w:tblInd w:w="-820" w:type="dxa"/>
        <w:tblLook w:val="04A0" w:firstRow="1" w:lastRow="0" w:firstColumn="1" w:lastColumn="0" w:noHBand="0" w:noVBand="1"/>
      </w:tblPr>
      <w:tblGrid>
        <w:gridCol w:w="1700"/>
        <w:gridCol w:w="1360"/>
        <w:gridCol w:w="1583"/>
        <w:gridCol w:w="2197"/>
        <w:gridCol w:w="1339"/>
        <w:gridCol w:w="439"/>
        <w:gridCol w:w="3117"/>
      </w:tblGrid>
      <w:tr w:rsidR="00FF31C5" w:rsidRPr="00FF31C5" w14:paraId="53F66590" w14:textId="77777777" w:rsidTr="00BB1068">
        <w:trPr>
          <w:trHeight w:val="272"/>
        </w:trPr>
        <w:tc>
          <w:tcPr>
            <w:tcW w:w="17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0A83BA6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1050E52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A033069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7651711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C32C8BC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4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34B9ACF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</w:t>
            </w:r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67EA7C0" w14:textId="77777777" w:rsidR="00FF31C5" w:rsidRPr="00FF31C5" w:rsidRDefault="00FF31C5" w:rsidP="00FF31C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F31C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FF31C5" w:rsidRPr="00FF31C5" w14:paraId="05013C9D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325F9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 xml:space="preserve">Canopies and tent rentals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4811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8718C" w14:textId="0BA9B103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(510) 610-0072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8D1D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 xml:space="preserve">44828 S Grimmer Blvd 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5FD1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Fremont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3899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111C" w14:textId="77777777" w:rsidR="00FF31C5" w:rsidRPr="00FF31C5" w:rsidRDefault="007B2F5E" w:rsidP="00FF31C5">
            <w:pPr>
              <w:rPr>
                <w:rFonts w:ascii="Calibri" w:hAnsi="Calibri" w:cs="Calibri"/>
                <w:sz w:val="20"/>
              </w:rPr>
            </w:pPr>
            <w:hyperlink r:id="rId19" w:history="1">
              <w:r w:rsidR="00FF31C5" w:rsidRPr="00FF31C5">
                <w:rPr>
                  <w:rFonts w:ascii="Calibri" w:hAnsi="Calibri" w:cs="Calibri"/>
                  <w:sz w:val="20"/>
                </w:rPr>
                <w:t>ct.rentals@yahoo.com</w:t>
              </w:r>
            </w:hyperlink>
          </w:p>
        </w:tc>
      </w:tr>
      <w:tr w:rsidR="00FF31C5" w:rsidRPr="00FF31C5" w14:paraId="5C631D7A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EF38E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Celebration Party Equipment Renta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61F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5BA6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510) 887-0727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70DC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 xml:space="preserve">2497 Technology Dr 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27C4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Haywar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710F4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23409" w14:textId="77777777" w:rsidR="00FF31C5" w:rsidRPr="00FF31C5" w:rsidRDefault="007B2F5E" w:rsidP="00FF31C5">
            <w:pPr>
              <w:rPr>
                <w:rFonts w:ascii="Calibri" w:hAnsi="Calibri" w:cs="Calibri"/>
                <w:sz w:val="20"/>
              </w:rPr>
            </w:pPr>
            <w:hyperlink r:id="rId20" w:history="1">
              <w:r w:rsidR="00FF31C5" w:rsidRPr="00FF31C5">
                <w:rPr>
                  <w:rFonts w:ascii="Calibri" w:hAnsi="Calibri" w:cs="Calibri"/>
                  <w:sz w:val="20"/>
                </w:rPr>
                <w:t>cperhayward@gmail.com</w:t>
              </w:r>
            </w:hyperlink>
          </w:p>
        </w:tc>
      </w:tr>
      <w:tr w:rsidR="00FF31C5" w:rsidRPr="00FF31C5" w14:paraId="6C820DA6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EB3D9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Good Event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6869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53063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510) 244-7921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DF2FF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 xml:space="preserve">30675 </w:t>
            </w:r>
            <w:proofErr w:type="spellStart"/>
            <w:r w:rsidRPr="00FF31C5">
              <w:rPr>
                <w:rFonts w:ascii="Calibri" w:hAnsi="Calibri" w:cs="Calibri"/>
                <w:sz w:val="20"/>
              </w:rPr>
              <w:t>Huntwood</w:t>
            </w:r>
            <w:proofErr w:type="spellEnd"/>
            <w:r w:rsidRPr="00FF31C5">
              <w:rPr>
                <w:rFonts w:ascii="Calibri" w:hAnsi="Calibri" w:cs="Calibri"/>
                <w:sz w:val="20"/>
              </w:rPr>
              <w:t xml:space="preserve"> Ave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000D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Haywar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D580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E9AA" w14:textId="77777777" w:rsidR="00FF31C5" w:rsidRPr="00FF31C5" w:rsidRDefault="007B2F5E" w:rsidP="00FF31C5">
            <w:pPr>
              <w:rPr>
                <w:rFonts w:ascii="Calibri" w:hAnsi="Calibri" w:cs="Calibri"/>
                <w:sz w:val="20"/>
              </w:rPr>
            </w:pPr>
            <w:hyperlink r:id="rId21" w:history="1">
              <w:r w:rsidR="00FF31C5" w:rsidRPr="00FF31C5">
                <w:rPr>
                  <w:rFonts w:ascii="Calibri" w:hAnsi="Calibri" w:cs="Calibri"/>
                  <w:sz w:val="20"/>
                </w:rPr>
                <w:t>help@goodevents.com</w:t>
              </w:r>
            </w:hyperlink>
          </w:p>
        </w:tc>
      </w:tr>
      <w:tr w:rsidR="00FF31C5" w:rsidRPr="00FF31C5" w14:paraId="6C95B4A8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292EA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Event Magic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AED5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0877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510) 434-0406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8A35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2909 Chapman St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F74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Oaklan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235E3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4A67C" w14:textId="77777777" w:rsidR="00BB1068" w:rsidRPr="00BB1068" w:rsidRDefault="00BB1068" w:rsidP="00BB1068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Info@eventmagic.com</w:t>
            </w:r>
          </w:p>
          <w:p w14:paraId="5D0A3B67" w14:textId="417387D6" w:rsidR="00FF31C5" w:rsidRPr="00FF31C5" w:rsidRDefault="00BB1068" w:rsidP="00BB1068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eddie@eventmagic.com</w:t>
            </w:r>
          </w:p>
        </w:tc>
      </w:tr>
      <w:tr w:rsidR="00FF31C5" w:rsidRPr="00FF31C5" w14:paraId="7D5BBFF1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093DB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 xml:space="preserve">Piedmont Party Rentals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1818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A1AE6" w14:textId="7790BAC1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  <w:r w:rsidR="00BB1068" w:rsidRPr="00BB1068">
              <w:rPr>
                <w:rFonts w:ascii="Calibri" w:hAnsi="Calibri" w:cs="Calibri"/>
                <w:sz w:val="20"/>
              </w:rPr>
              <w:t>(510) 632-3400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BCA6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 xml:space="preserve">6601 San Leandro St.  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1701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Oaklan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F4E04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17D66" w14:textId="77777777" w:rsidR="00BB1068" w:rsidRPr="00BB1068" w:rsidRDefault="00BB1068" w:rsidP="00BB1068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info@piedmontparty.com</w:t>
            </w:r>
          </w:p>
          <w:p w14:paraId="26F0C253" w14:textId="3A247D0F" w:rsidR="00FF31C5" w:rsidRPr="00FF31C5" w:rsidRDefault="00BB1068" w:rsidP="00BB1068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Melissa@piedmontparty.com</w:t>
            </w:r>
          </w:p>
        </w:tc>
      </w:tr>
      <w:tr w:rsidR="00FF31C5" w:rsidRPr="00FF31C5" w14:paraId="01168CD3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F7FEE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Pleasanton Event Renta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B9F3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949D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925) 468-0624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D154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4577-A Las Positas Rd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691F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Livermore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9D77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CC9CD" w14:textId="77777777" w:rsidR="00FF31C5" w:rsidRPr="00FF31C5" w:rsidRDefault="007B2F5E" w:rsidP="00FF31C5">
            <w:pPr>
              <w:rPr>
                <w:rFonts w:ascii="Calibri" w:hAnsi="Calibri" w:cs="Calibri"/>
                <w:sz w:val="20"/>
              </w:rPr>
            </w:pPr>
            <w:hyperlink r:id="rId22" w:history="1">
              <w:r w:rsidR="00FF31C5" w:rsidRPr="00FF31C5">
                <w:rPr>
                  <w:rFonts w:ascii="Calibri" w:hAnsi="Calibri" w:cs="Calibri"/>
                  <w:sz w:val="20"/>
                </w:rPr>
                <w:t>info@pleasantonrentals.com</w:t>
              </w:r>
            </w:hyperlink>
          </w:p>
        </w:tc>
      </w:tr>
      <w:tr w:rsidR="00FF31C5" w:rsidRPr="00FF31C5" w14:paraId="6A117E77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53BD7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Stuart Event Renta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5820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 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8DF3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925) 315-8043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0B91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6701 Sierra Ct, Ste A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D7C6F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Dublin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BA876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BE489" w14:textId="77777777" w:rsidR="00BB1068" w:rsidRPr="00BB1068" w:rsidRDefault="00BB1068" w:rsidP="00BB1068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sales@stuartrental.com</w:t>
            </w:r>
          </w:p>
          <w:p w14:paraId="4B0A6D57" w14:textId="02FB3A09" w:rsidR="00FF31C5" w:rsidRPr="00FF31C5" w:rsidRDefault="00BB1068" w:rsidP="00BB1068">
            <w:pPr>
              <w:rPr>
                <w:rFonts w:ascii="Calibri" w:hAnsi="Calibri" w:cs="Calibri"/>
                <w:sz w:val="20"/>
              </w:rPr>
            </w:pPr>
            <w:r w:rsidRPr="00BB1068">
              <w:rPr>
                <w:rFonts w:ascii="Calibri" w:hAnsi="Calibri" w:cs="Calibri"/>
                <w:sz w:val="20"/>
              </w:rPr>
              <w:t>cfoster@stuartrental.com</w:t>
            </w:r>
          </w:p>
        </w:tc>
      </w:tr>
      <w:tr w:rsidR="00FF31C5" w:rsidRPr="00FF31C5" w14:paraId="75BEDE8C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D8F98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All American Rentals, Inc.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A976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Mike Carter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02F4D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510) 713-7368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37CBB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8136 Enterprise Drive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4F10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Newark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F13A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AD8D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mikec@allamericanrentals.com</w:t>
            </w:r>
          </w:p>
        </w:tc>
      </w:tr>
      <w:tr w:rsidR="00FF31C5" w:rsidRPr="00FF31C5" w14:paraId="6506FCBD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CA961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All American Rentals, Inc.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AC648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Michael Carter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57C0B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415) 863-8383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47B3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1570 Davidson Avenue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7562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San Francisco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FFA79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89633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mikec@craftsmentoolrental.com</w:t>
            </w:r>
          </w:p>
        </w:tc>
      </w:tr>
      <w:tr w:rsidR="00FF31C5" w:rsidRPr="00FF31C5" w14:paraId="74DD4887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AD32C" w14:textId="77777777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All American Rentals, Inc.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42A2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Ernesto Ruiz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2A73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415) 863-8383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65E4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1570 Davidson Avenue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BEE8F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San Francisco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BCE33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243BB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ernestor@craftsmentoolrental.com</w:t>
            </w:r>
          </w:p>
        </w:tc>
      </w:tr>
      <w:tr w:rsidR="00FF31C5" w:rsidRPr="00FF31C5" w14:paraId="24991564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45CF3" w14:textId="70A9978D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Ahern Rentals, Inc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EC47F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Anderson James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51D64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510 ) 924-9000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57CB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2091 W AVENUE 140TH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D536B" w14:textId="1777D95E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San Leandro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5DD6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C893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gov@ahern.com</w:t>
            </w:r>
          </w:p>
        </w:tc>
      </w:tr>
      <w:tr w:rsidR="00FF31C5" w:rsidRPr="00FF31C5" w14:paraId="00ADDCB1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67453" w14:textId="59849959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All American Rentals Inc.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94EB7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Mike Carter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D60F1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510 ) 639-1984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CBDF3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8136 Enterprise Drive.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01069" w14:textId="3F00FAE8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Newark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24CA8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3B1ED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mikec@allamericanrentals.com</w:t>
            </w:r>
          </w:p>
        </w:tc>
      </w:tr>
      <w:tr w:rsidR="00FF31C5" w:rsidRPr="00FF31C5" w14:paraId="499305DE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3510" w14:textId="2BFE9833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Cresco Equipment Renta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87A9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hris Smith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38E5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925 ) 961-0130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7960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318 Stealth Court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C498" w14:textId="4305A87C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Livermore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9AF38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3D36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hris_smith@crescorent.com</w:t>
            </w:r>
          </w:p>
        </w:tc>
      </w:tr>
      <w:tr w:rsidR="00FF31C5" w:rsidRPr="00FF31C5" w14:paraId="72F656E2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E67F" w14:textId="6510694F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Exhibit Plant &amp; Floral Co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B6F9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rl Bowker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53C24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510 ) 782-9494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0F8B6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23285 Connecticut Street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22A79" w14:textId="45FEE1C6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Haywar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1AF5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AE8EA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epf_sf@pacbell.net</w:t>
            </w:r>
          </w:p>
        </w:tc>
      </w:tr>
      <w:tr w:rsidR="00FF31C5" w:rsidRPr="00FF31C5" w14:paraId="743F9EB6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0224C" w14:textId="70BCC5F5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Lewis Rents, Inc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A3BD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Paul Lelis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65351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510 ) 276-3080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131C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15740 Hesperian Blvd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4D3FE" w14:textId="480F62D4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San Lorenzo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5814E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E527F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lewisrents@sbcglobal.net</w:t>
            </w:r>
          </w:p>
        </w:tc>
      </w:tr>
      <w:tr w:rsidR="00FF31C5" w:rsidRPr="00FF31C5" w14:paraId="52818E5F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89E62" w14:textId="3A99C38E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Modular Space Corporation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0EF98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Kellie McKeown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45378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510 ) 785-7800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2CD60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21201 Cabot Blvd.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DD137" w14:textId="24F4D5E0" w:rsidR="00FF31C5" w:rsidRPr="00FF31C5" w:rsidRDefault="00BB1068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Haywar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EFD7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0E22B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kellie.mckeown@modspace.com</w:t>
            </w:r>
          </w:p>
        </w:tc>
      </w:tr>
      <w:tr w:rsidR="00FF31C5" w:rsidRPr="00FF31C5" w14:paraId="503EEE2C" w14:textId="77777777" w:rsidTr="00BB1068">
        <w:trPr>
          <w:trHeight w:val="262"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FAB00" w14:textId="0B53E832" w:rsidR="00FF31C5" w:rsidRPr="00FF31C5" w:rsidRDefault="00FF31C5" w:rsidP="00FF31C5">
            <w:pPr>
              <w:rPr>
                <w:rFonts w:ascii="Calibri" w:hAnsi="Calibri" w:cs="Calibri"/>
                <w:sz w:val="18"/>
                <w:szCs w:val="18"/>
              </w:rPr>
            </w:pPr>
            <w:r w:rsidRPr="00FF31C5">
              <w:rPr>
                <w:rFonts w:ascii="Calibri" w:hAnsi="Calibri" w:cs="Calibri"/>
                <w:sz w:val="18"/>
                <w:szCs w:val="18"/>
              </w:rPr>
              <w:t>Oakland Renta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00CB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John Villarosa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3DF8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( 510 ) 482-5545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245B6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2969 MacArthur Blvd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91589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OAKLAND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BE802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CA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07A41" w14:textId="77777777" w:rsidR="00FF31C5" w:rsidRPr="00FF31C5" w:rsidRDefault="00FF31C5" w:rsidP="00FF31C5">
            <w:pPr>
              <w:rPr>
                <w:rFonts w:ascii="Calibri" w:hAnsi="Calibri" w:cs="Calibri"/>
                <w:sz w:val="20"/>
              </w:rPr>
            </w:pPr>
            <w:r w:rsidRPr="00FF31C5">
              <w:rPr>
                <w:rFonts w:ascii="Calibri" w:hAnsi="Calibri" w:cs="Calibri"/>
                <w:sz w:val="20"/>
              </w:rPr>
              <w:t>oaklandrentals2969@yahoo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915369">
      <w:footerReference w:type="default" r:id="rId23"/>
      <w:pgSz w:w="12240" w:h="15840"/>
      <w:pgMar w:top="1440" w:right="1080" w:bottom="1440" w:left="108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  <w:endnote w:type="continuationNotice" w:id="1">
    <w:p w14:paraId="70914649" w14:textId="77777777" w:rsidR="00C43913" w:rsidRDefault="00C43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B46C32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B46C32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B46C32" w:rsidRDefault="00B46C32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637951FD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6C544E">
      <w:rPr>
        <w:rFonts w:ascii="Calibri" w:hAnsi="Calibri" w:cs="Calibri"/>
        <w:sz w:val="20"/>
      </w:rPr>
      <w:t>8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597E9976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FF31C5">
      <w:rPr>
        <w:rFonts w:ascii="Calibri" w:hAnsi="Calibri" w:cs="Calibri"/>
        <w:sz w:val="20"/>
      </w:rPr>
      <w:t>RFQ No. 90</w:t>
    </w:r>
    <w:r w:rsidR="00FF31C5" w:rsidRPr="00FF31C5">
      <w:rPr>
        <w:rFonts w:ascii="Calibri" w:hAnsi="Calibri" w:cs="Calibri"/>
        <w:sz w:val="20"/>
      </w:rPr>
      <w:t>2372</w:t>
    </w:r>
    <w:r w:rsidR="005D1234" w:rsidRPr="00FF31C5">
      <w:rPr>
        <w:rFonts w:ascii="Calibri" w:hAnsi="Calibri" w:cs="Calibri"/>
        <w:sz w:val="20"/>
      </w:rPr>
      <w:t xml:space="preserve">, </w:t>
    </w:r>
    <w:r w:rsidR="00715C57" w:rsidRPr="00FF31C5">
      <w:rPr>
        <w:rFonts w:ascii="Calibri" w:hAnsi="Calibri" w:cs="Calibri"/>
        <w:sz w:val="20"/>
      </w:rPr>
      <w:t xml:space="preserve">Questions </w:t>
    </w:r>
    <w:r w:rsidR="00715C57">
      <w:rPr>
        <w:rFonts w:ascii="Calibri" w:hAnsi="Calibri" w:cs="Calibri"/>
        <w:sz w:val="20"/>
      </w:rPr>
      <w:t xml:space="preserve">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EC046" w14:textId="6C98DD9D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B46C32">
      <w:rPr>
        <w:rFonts w:ascii="Calibri" w:hAnsi="Calibri" w:cs="Calibri"/>
        <w:sz w:val="20"/>
      </w:rPr>
      <w:t>RF</w:t>
    </w:r>
    <w:r w:rsidR="00B46C32" w:rsidRPr="00B46C32">
      <w:rPr>
        <w:rFonts w:ascii="Calibri" w:hAnsi="Calibri" w:cs="Calibri"/>
        <w:sz w:val="20"/>
      </w:rPr>
      <w:t>Q</w:t>
    </w:r>
    <w:r w:rsidR="005D53C7" w:rsidRPr="00B46C32">
      <w:rPr>
        <w:rFonts w:ascii="Calibri" w:hAnsi="Calibri" w:cs="Calibri"/>
        <w:sz w:val="20"/>
      </w:rPr>
      <w:t xml:space="preserve"> No. </w:t>
    </w:r>
    <w:r w:rsidR="00E83ABA" w:rsidRPr="00B46C32">
      <w:rPr>
        <w:rFonts w:ascii="Calibri" w:hAnsi="Calibri" w:cs="Calibri"/>
        <w:sz w:val="20"/>
      </w:rPr>
      <w:t>90</w:t>
    </w:r>
    <w:r w:rsidR="00B46C32" w:rsidRPr="00B46C32">
      <w:rPr>
        <w:rFonts w:ascii="Calibri" w:hAnsi="Calibri" w:cs="Calibri"/>
        <w:sz w:val="20"/>
      </w:rPr>
      <w:t>2372</w:t>
    </w:r>
    <w:r w:rsidR="005D53C7" w:rsidRPr="00B46C32">
      <w:rPr>
        <w:rFonts w:ascii="Calibri" w:hAnsi="Calibri" w:cs="Calibri"/>
        <w:sz w:val="20"/>
      </w:rPr>
      <w:t>, Vendor</w:t>
    </w:r>
    <w:r w:rsidR="0039295B" w:rsidRPr="00B46C32">
      <w:rPr>
        <w:rFonts w:ascii="Calibri" w:hAnsi="Calibri" w:cs="Calibri"/>
        <w:sz w:val="20"/>
      </w:rPr>
      <w:t xml:space="preserve"> Bid</w:t>
    </w:r>
    <w:r w:rsidR="005D53C7" w:rsidRPr="00B46C32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  <w:footnote w:type="continuationNotice" w:id="1">
    <w:p w14:paraId="6EE677E2" w14:textId="77777777" w:rsidR="00C43913" w:rsidRDefault="00C439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B46C32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5E63FF2A" w:rsidR="00B46C32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FF31C5">
      <w:rPr>
        <w:rFonts w:ascii="Calibri" w:hAnsi="Calibri" w:cs="Calibri"/>
        <w:b/>
        <w:snapToGrid w:val="0"/>
        <w:szCs w:val="26"/>
      </w:rPr>
      <w:t>RF</w:t>
    </w:r>
    <w:r w:rsidR="00FF31C5" w:rsidRPr="00FF31C5">
      <w:rPr>
        <w:rFonts w:ascii="Calibri" w:hAnsi="Calibri" w:cs="Calibri"/>
        <w:b/>
        <w:snapToGrid w:val="0"/>
        <w:szCs w:val="26"/>
      </w:rPr>
      <w:t>Q</w:t>
    </w:r>
    <w:r w:rsidRPr="00FF31C5">
      <w:rPr>
        <w:rFonts w:ascii="Calibri" w:hAnsi="Calibri" w:cs="Calibri"/>
        <w:b/>
        <w:snapToGrid w:val="0"/>
        <w:szCs w:val="26"/>
      </w:rPr>
      <w:t xml:space="preserve"> No. 90</w:t>
    </w:r>
    <w:r w:rsidR="00FF31C5" w:rsidRPr="00FF31C5">
      <w:rPr>
        <w:rFonts w:ascii="Calibri" w:hAnsi="Calibri" w:cs="Calibri"/>
        <w:b/>
        <w:snapToGrid w:val="0"/>
        <w:szCs w:val="26"/>
      </w:rPr>
      <w:t>2372</w:t>
    </w:r>
    <w:r w:rsidRPr="004D242F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B46C32" w:rsidRDefault="00B46C32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B46C32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B46C32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oFAHHMF8g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9537B"/>
    <w:rsid w:val="001957CB"/>
    <w:rsid w:val="001B4E04"/>
    <w:rsid w:val="002023B4"/>
    <w:rsid w:val="002141E7"/>
    <w:rsid w:val="00245437"/>
    <w:rsid w:val="0024787A"/>
    <w:rsid w:val="002B1B1D"/>
    <w:rsid w:val="002B3056"/>
    <w:rsid w:val="002C016F"/>
    <w:rsid w:val="002D61C1"/>
    <w:rsid w:val="00334FF0"/>
    <w:rsid w:val="00336238"/>
    <w:rsid w:val="003440F5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C53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64AA3"/>
    <w:rsid w:val="00685CF3"/>
    <w:rsid w:val="006A3F78"/>
    <w:rsid w:val="006C112F"/>
    <w:rsid w:val="006C544E"/>
    <w:rsid w:val="006D2DE8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15369"/>
    <w:rsid w:val="00936366"/>
    <w:rsid w:val="00967105"/>
    <w:rsid w:val="00A07482"/>
    <w:rsid w:val="00A2615E"/>
    <w:rsid w:val="00A3047F"/>
    <w:rsid w:val="00A376F0"/>
    <w:rsid w:val="00A52CF9"/>
    <w:rsid w:val="00A72A23"/>
    <w:rsid w:val="00AA2ACB"/>
    <w:rsid w:val="00AA6F62"/>
    <w:rsid w:val="00AD644E"/>
    <w:rsid w:val="00AF2895"/>
    <w:rsid w:val="00AF7668"/>
    <w:rsid w:val="00B46C32"/>
    <w:rsid w:val="00B506A9"/>
    <w:rsid w:val="00B52329"/>
    <w:rsid w:val="00B60008"/>
    <w:rsid w:val="00B627FE"/>
    <w:rsid w:val="00B92B1A"/>
    <w:rsid w:val="00B94E07"/>
    <w:rsid w:val="00B97377"/>
    <w:rsid w:val="00BB1068"/>
    <w:rsid w:val="00BD3600"/>
    <w:rsid w:val="00BE57D1"/>
    <w:rsid w:val="00C402EA"/>
    <w:rsid w:val="00C43913"/>
    <w:rsid w:val="00C56222"/>
    <w:rsid w:val="00C848A0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0746"/>
    <w:rsid w:val="00DA14C7"/>
    <w:rsid w:val="00DD37F7"/>
    <w:rsid w:val="00DD4FAD"/>
    <w:rsid w:val="00E20AEA"/>
    <w:rsid w:val="00E25F62"/>
    <w:rsid w:val="00E2699E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31C5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4B2C53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2615E"/>
    <w:rPr>
      <w:b/>
      <w:bCs/>
    </w:rPr>
  </w:style>
  <w:style w:type="paragraph" w:styleId="Revision">
    <w:name w:val="Revision"/>
    <w:hidden/>
    <w:uiPriority w:val="99"/>
    <w:semiHidden/>
    <w:rsid w:val="004B2C53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help@goodevents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cperhayward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yperlink" Target="mailto:ct.rentals@yahoo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info@pleasantonrentals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B6B715-401D-41A2-8FD6-218E00850E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66124D-EF22-4CAA-927C-7A604B534A9B}">
  <ds:schemaRefs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Ramesh, Azizullah  GSA - Procurement Department</cp:lastModifiedBy>
  <cp:revision>2</cp:revision>
  <dcterms:created xsi:type="dcterms:W3CDTF">2023-11-03T16:08:00Z</dcterms:created>
  <dcterms:modified xsi:type="dcterms:W3CDTF">2023-11-03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